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2105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ded02f3-41bc-4f7a-b85b-61d9a647a69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4T22:45:22Z</dcterms:created>
  <dcterms:modified xsi:type="dcterms:W3CDTF">2023-06-14T22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